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[Stage 2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72498</w:t>
      </w:r>
    </w:p>
    <w:bookmarkStart w:id="28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2"/>
      </w:pPr>
      <w:r>
        <w:t xml:space="preserve">1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+-----------+---------+--------------------+--------------------+</w:t>
      </w:r>
      <w:r>
        <w:br/>
      </w:r>
      <w:r>
        <w:rPr>
          <w:rStyle w:val="VerbatimChar"/>
        </w:rPr>
        <w:t xml:space="preserve">| SALARY|SALARY_FROM|SALARY_TO|MIN_YEARS_EXPERIENCE|MAX_YEARS_EXPERIENCE|</w:t>
      </w:r>
      <w:r>
        <w:br/>
      </w:r>
      <w:r>
        <w:rPr>
          <w:rStyle w:val="VerbatimChar"/>
        </w:rPr>
        <w:t xml:space="preserve">+-------+-----------+---------+--------------------+--------------------+</w:t>
      </w:r>
      <w:r>
        <w:br/>
      </w:r>
      <w:r>
        <w:rPr>
          <w:rStyle w:val="VerbatimChar"/>
        </w:rPr>
        <w:t xml:space="preserve">|   NULL|       NULL|     NULL|                 2.0|                 2.0|</w:t>
      </w:r>
      <w:r>
        <w:br/>
      </w:r>
      <w:r>
        <w:rPr>
          <w:rStyle w:val="VerbatimChar"/>
        </w:rPr>
        <w:t xml:space="preserve">|   NULL|       NULL|     NULL|                 3.0|                 3.0|</w:t>
      </w:r>
      <w:r>
        <w:br/>
      </w:r>
      <w:r>
        <w:rPr>
          <w:rStyle w:val="VerbatimChar"/>
        </w:rPr>
        <w:t xml:space="preserve">|   NULL|       NULL|     NULL|                 5.0|                NULL|</w:t>
      </w:r>
      <w:r>
        <w:br/>
      </w:r>
      <w:r>
        <w:rPr>
          <w:rStyle w:val="VerbatimChar"/>
        </w:rPr>
        <w:t xml:space="preserve">|   NULL|       NULL|     NULL|                 3.0|                NULL|</w:t>
      </w:r>
      <w:r>
        <w:br/>
      </w:r>
      <w:r>
        <w:rPr>
          <w:rStyle w:val="VerbatimChar"/>
        </w:rPr>
        <w:t xml:space="preserve">|92500.0|    35000.0| 150000.0|                NULL|                NULL|</w:t>
      </w:r>
      <w:r>
        <w:br/>
      </w:r>
      <w:r>
        <w:rPr>
          <w:rStyle w:val="VerbatimChar"/>
        </w:rPr>
        <w:t xml:space="preserve">+-------+-----------+---------+--------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0"/>
    <w:bookmarkStart w:id="21" w:name="computing-medians-1"/>
    <w:p>
      <w:pPr>
        <w:pStyle w:val="Heading2"/>
      </w:pPr>
      <w:r>
        <w:t xml:space="preserve">1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4:&gt;                                                         (0 + 1) / 1]                                                                                [Stage 25:&gt;                                                         (0 + 1) / 1]                                                                                [Stage 26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VerbatimChar"/>
        </w:rPr>
        <w:t xml:space="preserve">- Median SALARY_FROM: $87295.0</w:t>
      </w:r>
      <w:r>
        <w:br/>
      </w:r>
      <w:r>
        <w:rPr>
          <w:rStyle w:val="VerbatimChar"/>
        </w:rPr>
        <w:t xml:space="preserve">- Median SALARY_TO: $130042.0</w:t>
      </w:r>
      <w:r>
        <w:br/>
      </w:r>
      <w:r>
        <w:rPr>
          <w:rStyle w:val="VerbatimChar"/>
        </w:rPr>
        <w:t xml:space="preserve">- Median SALARY: $115024.0</w:t>
      </w:r>
    </w:p>
    <w:bookmarkEnd w:id="21"/>
    <w:bookmarkStart w:id="22" w:name="imputing-missing-salaries"/>
    <w:p>
      <w:pPr>
        <w:pStyle w:val="Heading2"/>
      </w:pPr>
      <w:r>
        <w:t xml:space="preserve">1.3 1.3 Imputing missing salaries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Average_Salary|SALARY  |EDUCATION_LEVELS_NAME        |REMOTE_TYPE_NAME|MAX_YEARS_EXPERIENCE|LOT_V6_SPECIALIZED_OCCUPATION_NAME|</w:t>
      </w:r>
      <w:r>
        <w:br/>
      </w: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108668.5      |115024.0|[\n  "Bachelor's degree"\n]  |[None]          |2.0                 |General ERP Analyst / Consultant  |</w:t>
      </w:r>
      <w:r>
        <w:br/>
      </w:r>
      <w:r>
        <w:rPr>
          <w:rStyle w:val="VerbatimChar"/>
        </w:rPr>
        <w:t xml:space="preserve">|108668.5      |115024.0|[\n  "No Education Listed"\n]|Remote          |3.0                 |Oracle Consultant / Analyst       |</w:t>
      </w:r>
      <w:r>
        <w:br/>
      </w:r>
      <w:r>
        <w:rPr>
          <w:rStyle w:val="VerbatimChar"/>
        </w:rPr>
        <w:t xml:space="preserve">|108668.5      |115024.0|[\n  "Bachelor's degree"\n]  |[None]          |NULL                |Data Analyst                      |</w:t>
      </w:r>
      <w:r>
        <w:br/>
      </w:r>
      <w:r>
        <w:rPr>
          <w:rStyle w:val="VerbatimChar"/>
        </w:rPr>
        <w:t xml:space="preserve">|108668.5      |115024.0|[\n  "No Education Listed"\n]|[None]          |NULL                |Data Analyst                      |</w:t>
      </w:r>
      <w:r>
        <w:br/>
      </w:r>
      <w:r>
        <w:rPr>
          <w:rStyle w:val="VerbatimChar"/>
        </w:rPr>
        <w:t xml:space="preserve">|92500.0       |92500.0 |[\n  "No Education Listed"\n]|[None]          |NULL                |Oracle Consultant / Analyst       |</w:t>
      </w:r>
      <w:r>
        <w:br/>
      </w: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2"/>
    <w:bookmarkStart w:id="23" w:name="cleaning-education-column"/>
    <w:p>
      <w:pPr>
        <w:pStyle w:val="Heading2"/>
      </w:pPr>
      <w:r>
        <w:t xml:space="preserve">1.4 1.4 Cleaning Education column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Average_Salary|SALARY  |EDUCATION_LEVELS_NAME  |REMOTE_TYPE_NAME|MAX_YEARS_EXPERIENCE|LOT_V6_SPECIALIZED_OCCUPATION_NAME|</w:t>
      </w:r>
      <w:r>
        <w:br/>
      </w: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108668.5      |115024.0|["Bachelor's degree"]  |[None]          |2.0                 |General ERP Analyst / Consultant  |</w:t>
      </w:r>
      <w:r>
        <w:br/>
      </w:r>
      <w:r>
        <w:rPr>
          <w:rStyle w:val="VerbatimChar"/>
        </w:rPr>
        <w:t xml:space="preserve">|108668.5      |115024.0|["No Education Listed"]|Remote          |3.0                 |Oracle Consultant / Analyst       |</w:t>
      </w:r>
      <w:r>
        <w:br/>
      </w:r>
      <w:r>
        <w:rPr>
          <w:rStyle w:val="VerbatimChar"/>
        </w:rPr>
        <w:t xml:space="preserve">|108668.5      |115024.0|["Bachelor's degree"]  |[None]          |NULL                |Data Analyst                      |</w:t>
      </w:r>
      <w:r>
        <w:br/>
      </w:r>
      <w:r>
        <w:rPr>
          <w:rStyle w:val="VerbatimChar"/>
        </w:rPr>
        <w:t xml:space="preserve">|108668.5      |115024.0|["No Education Listed"]|[None]          |NULL                |Data Analyst                      |</w:t>
      </w:r>
      <w:r>
        <w:br/>
      </w:r>
      <w:r>
        <w:rPr>
          <w:rStyle w:val="VerbatimChar"/>
        </w:rPr>
        <w:t xml:space="preserve">|92500.0       |92500.0 |["No Education Listed"]|[None]          |NULL                |Oracle Consultant / Analyst       |</w:t>
      </w:r>
      <w:r>
        <w:br/>
      </w: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3"/>
    <w:bookmarkStart w:id="24" w:name="exporting-cleaned-data"/>
    <w:p>
      <w:pPr>
        <w:pStyle w:val="Heading2"/>
      </w:pPr>
      <w:r>
        <w:t xml:space="preserve">1.5 1.5 Exporting Cleaned Data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29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bookmarkEnd w:id="24"/>
    <w:bookmarkStart w:id="25" w:name="X3a2b38d9c40d47f5b405cbe567b2f7316a700ed"/>
    <w:p>
      <w:pPr>
        <w:pStyle w:val="Heading2"/>
      </w:pPr>
      <w:r>
        <w:t xml:space="preserve">1.6 2 Salary Distribution by Industry and Employment Type</w:t>
      </w:r>
    </w:p>
    <w:bookmarkEnd w:id="25"/>
    <w:bookmarkStart w:id="26" w:name="template"/>
    <w:p>
      <w:pPr>
        <w:pStyle w:val="Heading2"/>
      </w:pPr>
      <w:r>
        <w:t xml:space="preserve">1.7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End w:id="26"/>
    <w:bookmarkStart w:id="27" w:name="X72752389454233f65e077c52d32ec375dc2a9d4"/>
    <w:p>
      <w:pPr>
        <w:pStyle w:val="Heading2"/>
      </w:pPr>
      <w:r>
        <w:t xml:space="preserve">1.8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VerbatimChar"/>
        </w:rPr>
        <w:t xml:space="preserve">[Stage 3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ICS2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mmodation and Food Services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e and Support and Waste Management and Remediation Services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iculture, Forestry, Fishing and Hunting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s, Entertainment, and Recreation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EMPLOYMENT_TYPE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ll-time (&gt;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(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/ full-tim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[Stage 3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7"/>
    <w:bookmarkEnd w:id="28"/>
    <w:bookmarkStart w:id="29" w:name="X40a4e0b8656d085c4d809f8329881b2eb35516b"/>
    <w:p>
      <w:pPr>
        <w:pStyle w:val="Heading1"/>
      </w:pPr>
      <w:r>
        <w:t xml:space="preserve">2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2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ccupation_name</w:t>
            </w:r>
          </w:p>
        </w:tc>
        <w:tc>
          <w:tcPr/>
          <w:p>
            <w:pPr>
              <w:pStyle w:val="Compact"/>
            </w:pPr>
            <w:r>
              <w:t xml:space="preserve">Median_Salary</w:t>
            </w:r>
          </w:p>
        </w:tc>
        <w:tc>
          <w:tcPr/>
          <w:p>
            <w:pPr>
              <w:pStyle w:val="Compact"/>
            </w:pPr>
            <w:r>
              <w:t xml:space="preserve">Job_Pos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ta / Data Mining Analyst</w:t>
            </w:r>
          </w:p>
        </w:tc>
        <w:tc>
          <w:tcPr/>
          <w:p>
            <w:pPr>
              <w:pStyle w:val="Compact"/>
            </w:pPr>
            <w:r>
              <w:t xml:space="preserve">95250.0</w:t>
            </w:r>
          </w:p>
        </w:tc>
        <w:tc>
          <w:tcPr/>
          <w:p>
            <w:pPr>
              <w:pStyle w:val="Compact"/>
            </w:pPr>
            <w:r>
              <w:t xml:space="preserve">300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294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mputer Systems Engineer / Architect</w:t>
            </w:r>
          </w:p>
        </w:tc>
        <w:tc>
          <w:tcPr/>
          <w:p>
            <w:pPr>
              <w:pStyle w:val="Compact"/>
            </w:pPr>
            <w:r>
              <w:t xml:space="preserve">157600.0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usiness / Management Analyst</w:t>
            </w:r>
          </w:p>
        </w:tc>
        <w:tc>
          <w:tcPr/>
          <w:p>
            <w:pPr>
              <w:pStyle w:val="Compact"/>
            </w:pPr>
            <w:r>
              <w:t xml:space="preserve">93650.0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inical Analyst / Clinical Documentation and ...</w:t>
            </w:r>
          </w:p>
        </w:tc>
        <w:tc>
          <w:tcPr/>
          <w:p>
            <w:pPr>
              <w:pStyle w:val="Compact"/>
            </w:pPr>
            <w:r>
              <w:t xml:space="preserve">89440.0</w:t>
            </w:r>
          </w:p>
        </w:tc>
        <w:tc>
          <w:tcPr/>
          <w:p>
            <w:pPr>
              <w:pStyle w:val="Compact"/>
            </w:pPr>
            <w:r>
              <w:t xml:space="preserve">2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9"/>
    <w:bookmarkStart w:id="30" w:name="salary-by-education-level"/>
    <w:p>
      <w:pPr>
        <w:pStyle w:val="Heading1"/>
      </w:pPr>
      <w:r>
        <w:t xml:space="preserve">3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VerbatimChar"/>
        </w:rPr>
        <w:t xml:space="preserve">[Stage 35:&gt;                                                         (0 + 1) / 1]                                                                                [Stage 36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  <w:tc>
          <w:tcPr/>
          <w:p>
            <w:pPr>
              <w:pStyle w:val="Compact"/>
            </w:pPr>
            <w:r>
              <w:t xml:space="preserve">EDUCATION_LEVELS_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Bachelor's degree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No Education Listed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No Education Listed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Bachelor's degree",\n "Master's degree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Associate degree",\n "Bachelor's degree..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  <w:tc>
          <w:tcPr/>
          <w:p>
            <w:pPr>
              <w:pStyle w:val="Compact"/>
            </w:pPr>
            <w:r>
              <w:t xml:space="preserve">MAX_EXPERIENCE_JITTER</w:t>
            </w:r>
          </w:p>
        </w:tc>
        <w:tc>
          <w:tcPr/>
          <w:p>
            <w:pPr>
              <w:pStyle w:val="Compact"/>
            </w:pPr>
            <w:r>
              <w:t xml:space="preserve">AVERAGE_SALARY_JI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2.07</w:t>
            </w:r>
          </w:p>
        </w:tc>
        <w:tc>
          <w:tcPr/>
          <w:p>
            <w:pPr>
              <w:pStyle w:val="Compact"/>
            </w:pPr>
            <w:r>
              <w:t xml:space="preserve">110819.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2.94</w:t>
            </w:r>
          </w:p>
        </w:tc>
        <w:tc>
          <w:tcPr/>
          <w:p>
            <w:pPr>
              <w:pStyle w:val="Compact"/>
            </w:pPr>
            <w:r>
              <w:t xml:space="preserve">108300.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7.08</w:t>
            </w:r>
          </w:p>
        </w:tc>
        <w:tc>
          <w:tcPr/>
          <w:p>
            <w:pPr>
              <w:pStyle w:val="Compact"/>
            </w:pPr>
            <w:r>
              <w:t xml:space="preserve">109648.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1.83</w:t>
            </w:r>
          </w:p>
        </w:tc>
        <w:tc>
          <w:tcPr/>
          <w:p>
            <w:pPr>
              <w:pStyle w:val="Compact"/>
            </w:pPr>
            <w:r>
              <w:t xml:space="preserve">91939.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5.23</w:t>
            </w:r>
          </w:p>
        </w:tc>
        <w:tc>
          <w:tcPr/>
          <w:p>
            <w:pPr>
              <w:pStyle w:val="Compact"/>
            </w:pPr>
            <w:r>
              <w:t xml:space="preserve">106881.9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30"/>
    <w:bookmarkStart w:id="31" w:name="salary-by-remote-work-type"/>
    <w:p>
      <w:pPr>
        <w:pStyle w:val="Heading1"/>
      </w:pPr>
      <w:r>
        <w:t xml:space="preserve">4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Stage 3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3:42:10Z</dcterms:created>
  <dcterms:modified xsi:type="dcterms:W3CDTF">2025-09-25T0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